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470E" w:rsidRPr="00C0569A" w:rsidRDefault="00A9470E" w:rsidP="00A9470E">
      <w:pPr>
        <w:spacing w:after="0" w:line="240" w:lineRule="auto"/>
        <w:ind w:right="480"/>
        <w:rPr>
          <w:rFonts w:ascii="Times New Roman" w:eastAsia="Times New Roman" w:hAnsi="Times New Roman" w:cs="Times New Roman"/>
          <w:sz w:val="24"/>
          <w:szCs w:val="24"/>
        </w:rPr>
      </w:pPr>
      <w:r w:rsidRPr="00C0569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unctional Requireme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0"/>
        <w:gridCol w:w="6420"/>
      </w:tblGrid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ogin </w:t>
            </w:r>
          </w:p>
        </w:tc>
      </w:tr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key in the </w:t>
            </w: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ID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password to log in as a user to the </w:t>
            </w: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lication.</w:t>
            </w:r>
          </w:p>
        </w:tc>
      </w:tr>
    </w:tbl>
    <w:p w:rsidR="00A9470E" w:rsidRPr="00C0569A" w:rsidRDefault="00A9470E" w:rsidP="00A947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0"/>
        <w:gridCol w:w="6420"/>
      </w:tblGrid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er</w:t>
            </w:r>
          </w:p>
        </w:tc>
      </w:tr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="00876D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 </w:t>
            </w: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o create an account to access to the </w:t>
            </w: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lication</w:t>
            </w:r>
          </w:p>
        </w:tc>
      </w:tr>
    </w:tbl>
    <w:p w:rsidR="00B229D9" w:rsidRDefault="00A07200"/>
    <w:tbl>
      <w:tblPr>
        <w:tblW w:w="86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65"/>
        <w:gridCol w:w="6365"/>
      </w:tblGrid>
      <w:tr w:rsidR="00876DD5" w:rsidTr="00876DD5">
        <w:tc>
          <w:tcPr>
            <w:tcW w:w="2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</w:t>
            </w:r>
          </w:p>
        </w:tc>
        <w:tc>
          <w:tcPr>
            <w:tcW w:w="63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ew Company and Stock Details</w:t>
            </w:r>
          </w:p>
        </w:tc>
      </w:tr>
      <w:tr w:rsidR="00876DD5" w:rsidTr="00876DD5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(s)</w:t>
            </w:r>
          </w:p>
        </w:tc>
        <w:tc>
          <w:tcPr>
            <w:tcW w:w="63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 User</w:t>
            </w:r>
          </w:p>
        </w:tc>
      </w:tr>
      <w:tr w:rsidR="00876DD5" w:rsidTr="00876DD5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63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 User can view a list of stock and         descriptions for each stock and company to make decision and analysis based on the details given.</w:t>
            </w:r>
          </w:p>
        </w:tc>
      </w:tr>
    </w:tbl>
    <w:p w:rsidR="00876DD5" w:rsidRDefault="00876DD5" w:rsidP="00876DD5">
      <w:pPr>
        <w:spacing w:after="0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W w:w="86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65"/>
        <w:gridCol w:w="6365"/>
      </w:tblGrid>
      <w:tr w:rsidR="00876DD5" w:rsidTr="00876DD5">
        <w:tc>
          <w:tcPr>
            <w:tcW w:w="2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</w:t>
            </w:r>
          </w:p>
        </w:tc>
        <w:tc>
          <w:tcPr>
            <w:tcW w:w="63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y Stock</w:t>
            </w:r>
          </w:p>
        </w:tc>
      </w:tr>
      <w:tr w:rsidR="00876DD5" w:rsidTr="00876DD5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(s)</w:t>
            </w:r>
          </w:p>
        </w:tc>
        <w:tc>
          <w:tcPr>
            <w:tcW w:w="63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 User</w:t>
            </w:r>
          </w:p>
        </w:tc>
      </w:tr>
      <w:tr w:rsidR="00876DD5" w:rsidTr="00876DD5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63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fter viewing the stock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 User can buy any stock based on their decision.</w:t>
            </w:r>
          </w:p>
        </w:tc>
      </w:tr>
    </w:tbl>
    <w:p w:rsidR="00876DD5" w:rsidRDefault="00876DD5" w:rsidP="00876DD5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6423"/>
      </w:tblGrid>
      <w:tr w:rsidR="00876DD5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Portfolio</w:t>
            </w:r>
          </w:p>
        </w:tc>
      </w:tr>
      <w:tr w:rsidR="00876DD5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876DD5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can view their profit and loss every time they end a round.</w:t>
            </w:r>
          </w:p>
        </w:tc>
      </w:tr>
    </w:tbl>
    <w:p w:rsidR="00876DD5" w:rsidRPr="001552AD" w:rsidRDefault="00876DD5" w:rsidP="00876D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86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6433"/>
      </w:tblGrid>
      <w:tr w:rsidR="00876DD5" w:rsidRPr="001552AD" w:rsidTr="00876DD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6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l Stock</w:t>
            </w:r>
          </w:p>
        </w:tc>
      </w:tr>
      <w:tr w:rsidR="00876DD5" w:rsidRPr="001552AD" w:rsidTr="00876DD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6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876DD5" w:rsidRPr="001552AD" w:rsidTr="00876DD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6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 to sell stock that purchased.</w:t>
            </w:r>
          </w:p>
        </w:tc>
      </w:tr>
    </w:tbl>
    <w:p w:rsidR="00A07200" w:rsidRPr="00A07200" w:rsidRDefault="00A07200" w:rsidP="00A072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720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Non-functional Requirement</w:t>
      </w:r>
    </w:p>
    <w:p w:rsidR="00A07200" w:rsidRPr="00A07200" w:rsidRDefault="00A07200" w:rsidP="00A072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07200" w:rsidRPr="00A07200" w:rsidRDefault="00A07200" w:rsidP="00A072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0720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erformance Constraints</w:t>
      </w:r>
    </w:p>
    <w:p w:rsidR="00A07200" w:rsidRPr="00A07200" w:rsidRDefault="00A07200" w:rsidP="00A07200">
      <w:pPr>
        <w:numPr>
          <w:ilvl w:val="0"/>
          <w:numId w:val="1"/>
        </w:numPr>
        <w:spacing w:before="100"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07200">
        <w:rPr>
          <w:rFonts w:ascii="Times New Roman" w:eastAsia="Times New Roman" w:hAnsi="Times New Roman" w:cs="Times New Roman"/>
          <w:color w:val="000000"/>
          <w:sz w:val="24"/>
          <w:szCs w:val="24"/>
        </w:rPr>
        <w:t>The response time for stock information to appear to a user should be made available in a maximum of 3 seconds.</w:t>
      </w:r>
    </w:p>
    <w:p w:rsidR="00A07200" w:rsidRPr="00A07200" w:rsidRDefault="00A07200" w:rsidP="00A07200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072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system should be available 24 hours for 7 days in a week. </w:t>
      </w:r>
    </w:p>
    <w:p w:rsidR="00A07200" w:rsidRPr="00A07200" w:rsidRDefault="00A07200" w:rsidP="00A07200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07200">
        <w:rPr>
          <w:rFonts w:ascii="Times New Roman" w:eastAsia="Times New Roman" w:hAnsi="Times New Roman" w:cs="Times New Roman"/>
          <w:color w:val="000000"/>
          <w:sz w:val="24"/>
          <w:szCs w:val="24"/>
        </w:rPr>
        <w:t>The system should be able to hold a 50000 user records initially.</w:t>
      </w:r>
    </w:p>
    <w:p w:rsidR="00A07200" w:rsidRPr="00A07200" w:rsidRDefault="00A07200" w:rsidP="00A07200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07200">
        <w:rPr>
          <w:rFonts w:ascii="Times New Roman" w:eastAsia="Times New Roman" w:hAnsi="Times New Roman" w:cs="Times New Roman"/>
          <w:color w:val="000000"/>
          <w:sz w:val="24"/>
          <w:szCs w:val="24"/>
        </w:rPr>
        <w:t>The system should be able to add 5000 records.</w:t>
      </w:r>
    </w:p>
    <w:p w:rsidR="00A07200" w:rsidRPr="00A07200" w:rsidRDefault="00A07200" w:rsidP="00A07200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07200">
        <w:rPr>
          <w:rFonts w:ascii="Times New Roman" w:eastAsia="Times New Roman" w:hAnsi="Times New Roman" w:cs="Times New Roman"/>
          <w:color w:val="000000"/>
          <w:sz w:val="24"/>
          <w:szCs w:val="24"/>
        </w:rPr>
        <w:t>A record should be fully available on the system for at least 5 years.</w:t>
      </w:r>
    </w:p>
    <w:p w:rsidR="00876DD5" w:rsidRDefault="00876DD5" w:rsidP="00876DD5">
      <w:bookmarkStart w:id="0" w:name="_GoBack"/>
      <w:bookmarkEnd w:id="0"/>
    </w:p>
    <w:p w:rsidR="00876DD5" w:rsidRDefault="00876DD5"/>
    <w:sectPr w:rsidR="00876DD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620284"/>
    <w:multiLevelType w:val="multilevel"/>
    <w:tmpl w:val="3C6A2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0sDMxMjY1NTUwMjIyUdpeDU4uLM/DyQAqNaAMyIjZAsAAAA"/>
  </w:docVars>
  <w:rsids>
    <w:rsidRoot w:val="00A9470E"/>
    <w:rsid w:val="003A4649"/>
    <w:rsid w:val="0079354D"/>
    <w:rsid w:val="0081240A"/>
    <w:rsid w:val="00876DD5"/>
    <w:rsid w:val="0088432C"/>
    <w:rsid w:val="00A07200"/>
    <w:rsid w:val="00A9470E"/>
    <w:rsid w:val="00CE6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B2DC9E-9CA3-4459-9988-559496863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947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072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46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7</Words>
  <Characters>1181</Characters>
  <Application>Microsoft Office Word</Application>
  <DocSecurity>0</DocSecurity>
  <Lines>9</Lines>
  <Paragraphs>2</Paragraphs>
  <ScaleCrop>false</ScaleCrop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 Wen Xi</dc:creator>
  <cp:keywords/>
  <dc:description/>
  <cp:lastModifiedBy>Go Wen Xi</cp:lastModifiedBy>
  <cp:revision>4</cp:revision>
  <dcterms:created xsi:type="dcterms:W3CDTF">2017-02-19T14:22:00Z</dcterms:created>
  <dcterms:modified xsi:type="dcterms:W3CDTF">2017-02-19T15:19:00Z</dcterms:modified>
</cp:coreProperties>
</file>